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0" w:name="videographer-resume-for-ghana-accra"/>
    <w:p>
      <w:pPr>
        <w:pStyle w:val="Heading1"/>
      </w:pPr>
      <w:r>
        <w:t xml:space="preserve">Videographer Resume for Ghana Acc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Kwame Adu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wameadu@videographerghan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0 1234567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r>
        <w:t xml:space="preserve">www.kwameaduvideos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Videographer based in Ghana Accra, I specialize in capturing the vibrant essence of local culture, events, and storytelling through high-quality video production. With over 7 years of experience in the industry, I have developed a strong portfolio that includes documentaries, corporate videos, weddings, and promotional content tailored to the unique needs of clients across Ghana. My work is rooted in creativity, technical precision, and a deep understanding of the cultural context of Accra. This resume highlights my expertise as a Videographer in Ghana Accra, emphasizing my ability to deliver compelling visual narratives that resonate with local audi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videographer-editor"/>
    <w:p>
      <w:pPr>
        <w:pStyle w:val="Heading3"/>
      </w:pPr>
      <w:r>
        <w:t xml:space="preserve">Videographer &amp; Editor</w:t>
      </w:r>
    </w:p>
    <w:p>
      <w:pPr>
        <w:pStyle w:val="FirstParagraph"/>
      </w:pPr>
      <w:r>
        <w:rPr>
          <w:bCs/>
          <w:b/>
        </w:rPr>
        <w:t xml:space="preserve">Ghana Vision Media</w:t>
      </w:r>
      <w:r>
        <w:t xml:space="preserve"> </w:t>
      </w:r>
      <w:r>
        <w:t xml:space="preserve">| Accra, Ghan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Shot and edited over 200 videos for corporate clients, including documentaries on Ghanaian heritage and event coverage for local festivals in Accra.</w:t>
      </w:r>
    </w:p>
    <w:p>
      <w:pPr>
        <w:numPr>
          <w:ilvl w:val="0"/>
          <w:numId w:val="1001"/>
        </w:numPr>
        <w:pStyle w:val="Compact"/>
      </w:pPr>
      <w:r>
        <w:t xml:space="preserve">Collaborated with producers to create engaging content for television and digital platforms, ensuring alignment with the brand’s vision in Ghana Accra.</w:t>
      </w:r>
    </w:p>
    <w:p>
      <w:pPr>
        <w:numPr>
          <w:ilvl w:val="0"/>
          <w:numId w:val="1001"/>
        </w:numPr>
        <w:pStyle w:val="Compact"/>
      </w:pPr>
      <w:r>
        <w:t xml:space="preserve">Utilized advanced editing techniques to enhance storytelling, resulting in a 30% increase in client satisfaction scores.</w:t>
      </w:r>
    </w:p>
    <w:p>
      <w:pPr>
        <w:numPr>
          <w:ilvl w:val="0"/>
          <w:numId w:val="1001"/>
        </w:numPr>
        <w:pStyle w:val="Compact"/>
      </w:pPr>
      <w:r>
        <w:t xml:space="preserve">Managed on-location shoots across Accra, from bustling markets to cultural ceremonies, capturing authentic moments that reflect Ghanaian life.</w:t>
      </w:r>
    </w:p>
    <w:bookmarkEnd w:id="22"/>
    <w:bookmarkStart w:id="23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Kwame Adu Productions</w:t>
      </w:r>
      <w:r>
        <w:t xml:space="preserve"> </w:t>
      </w:r>
      <w:r>
        <w:t xml:space="preserve">| Accra, Ghana</w:t>
      </w:r>
      <w:r>
        <w:br/>
      </w:r>
      <w:r>
        <w:rPr>
          <w:iCs/>
          <w:i/>
        </w:rPr>
        <w:t xml:space="preserve">May 2016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corporate events, and community projects in Accra, building a loyal client base across the region.</w:t>
      </w:r>
    </w:p>
    <w:p>
      <w:pPr>
        <w:numPr>
          <w:ilvl w:val="0"/>
          <w:numId w:val="1002"/>
        </w:numPr>
        <w:pStyle w:val="Compact"/>
      </w:pPr>
      <w:r>
        <w:t xml:space="preserve">Developed a mobile studio setup to deliver on-the-go video solutions for clients needing quick turnaround times in Ghana Accra.</w:t>
      </w:r>
    </w:p>
    <w:p>
      <w:pPr>
        <w:numPr>
          <w:ilvl w:val="0"/>
          <w:numId w:val="1002"/>
        </w:numPr>
        <w:pStyle w:val="Compact"/>
      </w:pPr>
      <w:r>
        <w:t xml:space="preserve">Created promotional videos for local businesses, boosting their online presence and engagement rates by 40%.</w:t>
      </w:r>
    </w:p>
    <w:p>
      <w:pPr>
        <w:numPr>
          <w:ilvl w:val="0"/>
          <w:numId w:val="1002"/>
        </w:numPr>
        <w:pStyle w:val="Compact"/>
      </w:pPr>
      <w:r>
        <w:t xml:space="preserve">Trained junior videographers in the latest equipment and software, fostering a collaborative environment in the Accra video production community.</w:t>
      </w:r>
    </w:p>
    <w:bookmarkEnd w:id="23"/>
    <w:bookmarkStart w:id="24" w:name="video-assistant"/>
    <w:p>
      <w:pPr>
        <w:pStyle w:val="Heading3"/>
      </w:pPr>
      <w:r>
        <w:t xml:space="preserve">Video Assistant</w:t>
      </w:r>
    </w:p>
    <w:p>
      <w:pPr>
        <w:pStyle w:val="FirstParagraph"/>
      </w:pPr>
      <w:r>
        <w:rPr>
          <w:bCs/>
          <w:b/>
        </w:rPr>
        <w:t xml:space="preserve">Africa TV Network</w:t>
      </w:r>
      <w:r>
        <w:t xml:space="preserve"> </w:t>
      </w:r>
      <w:r>
        <w:t xml:space="preserve">| Accra, Ghana</w:t>
      </w:r>
      <w:r>
        <w:br/>
      </w:r>
      <w:r>
        <w:rPr>
          <w:iCs/>
          <w:i/>
        </w:rPr>
        <w:t xml:space="preserve">June 2014 – April 2016</w:t>
      </w:r>
    </w:p>
    <w:p>
      <w:pPr>
        <w:numPr>
          <w:ilvl w:val="0"/>
          <w:numId w:val="1003"/>
        </w:numPr>
        <w:pStyle w:val="Compact"/>
      </w:pPr>
      <w:r>
        <w:t xml:space="preserve">Assisted senior videographers in pre-production planning and post-production editing for news segments and cultural programs.</w:t>
      </w:r>
    </w:p>
    <w:p>
      <w:pPr>
        <w:numPr>
          <w:ilvl w:val="0"/>
          <w:numId w:val="1003"/>
        </w:numPr>
        <w:pStyle w:val="Compact"/>
      </w:pPr>
      <w:r>
        <w:t xml:space="preserve">Supported live broadcasts of major events in Accra, ensuring seamless video transmission and real-time feedback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industry-standard cameras (Canon EOS R5, Sony FX6) and editing software (Adobe Premiere Pro, Final Cut Pro).</w:t>
      </w:r>
    </w:p>
    <w:p>
      <w:pPr>
        <w:numPr>
          <w:ilvl w:val="0"/>
          <w:numId w:val="1003"/>
        </w:numPr>
        <w:pStyle w:val="Compact"/>
      </w:pPr>
      <w:r>
        <w:t xml:space="preserve">Contributed to the production of a documentary series on Ghanaian history, which received national recognition in Accr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Premiere Pro, After Effects, Final Cut Pro, DaVinci Resolve; camera operation (Canon, Sony); lighting and sound equi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Ghanaian traditions, languages (English and Twi), and the unique storytelling needs of clients in Acc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oordination of multi-person crews, budgeting, and timeline management for video projects in Ghana Acc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, directors, and production teams across diverse cultural backgrounds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Arts in Film Production</w:t>
      </w:r>
      <w:r>
        <w:br/>
      </w:r>
      <w:r>
        <w:t xml:space="preserve">University of Ghana, Legon</w:t>
      </w:r>
      <w:r>
        <w:br/>
      </w:r>
      <w:r>
        <w:rPr>
          <w:iCs/>
          <w:i/>
        </w:rPr>
        <w:t xml:space="preserve">Graduated: 2013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Premiere Pro (2018)</w:t>
      </w:r>
    </w:p>
    <w:p>
      <w:pPr>
        <w:numPr>
          <w:ilvl w:val="0"/>
          <w:numId w:val="1005"/>
        </w:numPr>
        <w:pStyle w:val="Compact"/>
      </w:pPr>
      <w:r>
        <w:t xml:space="preserve">Professional Videography Workshop, Ghana Media School (2016)</w:t>
      </w:r>
    </w:p>
    <w:p>
      <w:pPr>
        <w:numPr>
          <w:ilvl w:val="0"/>
          <w:numId w:val="1005"/>
        </w:numPr>
        <w:pStyle w:val="Compact"/>
      </w:pPr>
      <w:r>
        <w:t xml:space="preserve">Cinematography Certification, Accra Institute of Technology (2015)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t xml:space="preserve">My portfolio showcases a diverse range of work that highlights the dynamic energy of Ghana Accra. Notable projec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Accra Rhythms"</w:t>
      </w:r>
      <w:r>
        <w:t xml:space="preserve">: A documentary capturing the city’s music scene, featuring local artists and street performa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Branding Campaign for Mole Airlines</w:t>
      </w:r>
      <w:r>
        <w:t xml:space="preserve">: A 3-minute video promoting the airline’s services, filmed across Accra and other reg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dding Videography for VIP Clients</w:t>
      </w:r>
      <w:r>
        <w:t xml:space="preserve">: Customized packages tailored to high-profile weddings in Accra, emphasizing emotional storytel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Festival Coverage</w:t>
      </w:r>
      <w:r>
        <w:t xml:space="preserve">: Live-streamed coverage of the annual Kanda Festival, reaching over 100,000 viewers in Ghana and abroad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lients from Accra-based businesses such as Ghanaweb, Africa TV Network, and local event planners.</w:t>
      </w:r>
    </w:p>
    <w:bookmarkEnd w:id="29"/>
    <w:p>
      <w:pPr>
        <w:pStyle w:val="BodyText"/>
      </w:pPr>
      <w:r>
        <w:t xml:space="preserve">© 2023 Kwame Adu | Videographer in Ghana Accra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in Ghana Accra</dc:title>
  <dc:creator/>
  <dc:language>en</dc:language>
  <cp:keywords/>
  <dcterms:created xsi:type="dcterms:W3CDTF">2026-07-21T00:21:00Z</dcterms:created>
  <dcterms:modified xsi:type="dcterms:W3CDTF">2026-07-21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